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77903" w14:textId="77777777" w:rsidR="00FD7710" w:rsidRDefault="00CD240D">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a"/>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a"/>
        <w:rPr>
          <w:bCs/>
          <w:sz w:val="24"/>
        </w:rPr>
      </w:pPr>
    </w:p>
    <w:p w14:paraId="1C0A4F3A" w14:textId="77777777" w:rsidR="00FD7710" w:rsidRDefault="00FD7710">
      <w:pPr>
        <w:pStyle w:val="aa"/>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472C40" w:rsidP="009975AA">
            <w:pPr>
              <w:pStyle w:val="TAC"/>
              <w:spacing w:before="20" w:after="20"/>
              <w:ind w:left="57" w:right="57"/>
              <w:jc w:val="left"/>
              <w:rPr>
                <w:lang w:eastAsia="zh-CN"/>
              </w:rPr>
            </w:pPr>
            <w:hyperlink r:id="rId13" w:history="1">
              <w:r w:rsidR="00F3707B" w:rsidRPr="008E5EB6">
                <w:rPr>
                  <w:rStyle w:val="af0"/>
                  <w:rFonts w:eastAsia="Malgun Gothic" w:hint="eastAsia"/>
                  <w:lang w:eastAsia="ko-KR"/>
                </w:rPr>
                <w:t>sangkyu.</w:t>
              </w:r>
              <w:r w:rsidR="00F3707B" w:rsidRPr="008E5EB6">
                <w:rPr>
                  <w:rStyle w:val="af0"/>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r>
              <w:rPr>
                <w:rFonts w:hint="eastAsia"/>
                <w:lang w:eastAsia="zh-CN"/>
              </w:rPr>
              <w:t>X</w:t>
            </w:r>
            <w:r>
              <w:rPr>
                <w:lang w:eastAsia="zh-CN"/>
              </w:rPr>
              <w:t>iaoman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r w:rsidRPr="00472C40">
              <w:rPr>
                <w:rFonts w:eastAsia="新細明體" w:cs="Arial"/>
                <w:lang w:eastAsia="zh-TW"/>
              </w:rPr>
              <w:t>ASUSTe</w:t>
            </w:r>
            <w:r>
              <w:rPr>
                <w:rFonts w:eastAsia="新細明體" w:cs="Arial"/>
                <w:lang w:eastAsia="zh-TW"/>
              </w:rPr>
              <w:t>K</w:t>
            </w:r>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新細明體" w:cs="Arial"/>
                <w:lang w:eastAsia="zh-TW"/>
              </w:rPr>
            </w:pPr>
            <w:r w:rsidRPr="00472C40">
              <w:rPr>
                <w:rFonts w:eastAsia="新細明體"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新細明體" w:cs="Arial"/>
                <w:lang w:eastAsia="zh-TW"/>
              </w:rPr>
            </w:pPr>
            <w:r w:rsidRPr="00472C40">
              <w:rPr>
                <w:rFonts w:eastAsia="新細明體" w:cs="Arial"/>
                <w:lang w:eastAsia="zh-TW"/>
              </w:rPr>
              <w:t>richie_zen@asus.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472C40">
            <w:pPr>
              <w:spacing w:after="0"/>
              <w:rPr>
                <w:rFonts w:ascii="Arial" w:hAnsi="Arial" w:cs="Arial"/>
                <w:b/>
                <w:bCs/>
                <w:color w:val="0000FF"/>
                <w:sz w:val="16"/>
                <w:szCs w:val="16"/>
                <w:u w:val="single"/>
                <w:lang w:val="fi-FI" w:eastAsia="fi-FI"/>
              </w:rPr>
            </w:pPr>
            <w:hyperlink r:id="rId14"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472C40">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472C40">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472C40">
            <w:pPr>
              <w:spacing w:after="0"/>
              <w:rPr>
                <w:rFonts w:ascii="Arial" w:hAnsi="Arial" w:cs="Arial"/>
                <w:color w:val="000000"/>
                <w:sz w:val="16"/>
                <w:szCs w:val="16"/>
                <w:lang w:val="fi-FI" w:eastAsia="fi-FI"/>
              </w:rPr>
            </w:pPr>
            <w:hyperlink r:id="rId17" w:history="1">
              <w:r w:rsidR="00CD240D">
                <w:rPr>
                  <w:rStyle w:val="af0"/>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472C40">
            <w:pPr>
              <w:spacing w:after="0"/>
              <w:rPr>
                <w:rFonts w:ascii="Arial" w:hAnsi="Arial" w:cs="Arial"/>
                <w:b/>
                <w:bCs/>
                <w:color w:val="0000FF"/>
                <w:sz w:val="16"/>
                <w:szCs w:val="16"/>
                <w:u w:val="single"/>
                <w:lang w:val="fi-FI" w:eastAsia="fi-FI"/>
              </w:rPr>
            </w:pPr>
            <w:hyperlink r:id="rId18"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f2"/>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f2"/>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新細明體" w:hint="eastAsia"/>
                <w:lang w:eastAsia="zh-TW"/>
              </w:rPr>
            </w:pPr>
            <w:r>
              <w:rPr>
                <w:rFonts w:eastAsia="新細明體" w:hint="eastAsia"/>
                <w:lang w:eastAsia="zh-TW"/>
              </w:rPr>
              <w:t>A</w:t>
            </w:r>
            <w:r>
              <w:rPr>
                <w:rFonts w:eastAsia="新細明體"/>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bl>
    <w:p w14:paraId="5B0BFCFC" w14:textId="77777777" w:rsidR="00FD7710" w:rsidRDefault="00FD7710"/>
    <w:p w14:paraId="75F52E8E" w14:textId="77777777" w:rsidR="00FD7710" w:rsidRDefault="00CD240D">
      <w:r>
        <w:rPr>
          <w:b/>
          <w:bCs/>
        </w:rPr>
        <w:t>Summary 1</w:t>
      </w:r>
      <w:r>
        <w:t>: TBD.</w:t>
      </w:r>
    </w:p>
    <w:p w14:paraId="5A07E3B6" w14:textId="77777777" w:rsidR="00FD7710" w:rsidRDefault="00CD240D">
      <w:r>
        <w:rPr>
          <w:b/>
          <w:bCs/>
        </w:rPr>
        <w:t>Proposal 1</w:t>
      </w:r>
      <w:r>
        <w:t>: TBD.</w:t>
      </w:r>
    </w:p>
    <w:p w14:paraId="7BB7AD22" w14:textId="77777777" w:rsidR="00FD7710" w:rsidRDefault="00CD240D">
      <w:r>
        <w:t>In the same paper another reason for change:</w:t>
      </w:r>
    </w:p>
    <w:p w14:paraId="5079E065" w14:textId="77777777" w:rsidR="00FD7710" w:rsidRDefault="00CD240D">
      <w:pPr>
        <w:pStyle w:val="af2"/>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f2"/>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lastRenderedPageBreak/>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r>
              <w:rPr>
                <w:rFonts w:eastAsia="新細明體" w:hint="eastAsia"/>
                <w:lang w:eastAsia="zh-TW"/>
              </w:rPr>
              <w:t>A</w:t>
            </w:r>
            <w:r>
              <w:rPr>
                <w:rFonts w:eastAsia="新細明體"/>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bl>
    <w:p w14:paraId="472EA5B7" w14:textId="77777777" w:rsidR="00FD7710" w:rsidRDefault="00FD7710"/>
    <w:p w14:paraId="63982BDB" w14:textId="77777777" w:rsidR="00FD7710" w:rsidRDefault="00CD240D">
      <w:r>
        <w:rPr>
          <w:b/>
          <w:bCs/>
        </w:rPr>
        <w:lastRenderedPageBreak/>
        <w:t>Summary 2</w:t>
      </w:r>
      <w:r>
        <w:t>: TBD.</w:t>
      </w:r>
    </w:p>
    <w:p w14:paraId="5FD74A3F" w14:textId="77777777" w:rsidR="00FD7710" w:rsidRDefault="00CD240D">
      <w:r>
        <w:rPr>
          <w:b/>
          <w:bCs/>
        </w:rPr>
        <w:t>Proposal 2</w:t>
      </w:r>
      <w:r>
        <w:t>: TBD.</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xml:space="preserve">, based on </w:t>
      </w:r>
      <w:r>
        <w:rPr>
          <w:lang w:eastAsia="zh-CN"/>
        </w:rPr>
        <w:lastRenderedPageBreak/>
        <w:t>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200F1713" w:rsidR="00FD7710" w:rsidRDefault="00CD240D">
            <w:pPr>
              <w:pStyle w:val="TAH"/>
              <w:spacing w:before="20" w:after="20"/>
              <w:ind w:left="57" w:right="57"/>
              <w:jc w:val="left"/>
              <w:rPr>
                <w:color w:val="FFFFFF" w:themeColor="background1"/>
              </w:rPr>
            </w:pPr>
            <w:r>
              <w:rPr>
                <w:color w:val="FFFFFF" w:themeColor="background1"/>
              </w:rPr>
              <w:lastRenderedPageBreak/>
              <w:t>Answers to Question</w:t>
            </w:r>
            <w:r w:rsidR="0046627B">
              <w:rPr>
                <w:color w:val="FFFFFF" w:themeColor="background1"/>
                <w:lang/>
              </w:rPr>
              <w:t xml:space="preserve"> 3</w:t>
            </w:r>
            <w:r>
              <w:rPr>
                <w:color w:val="FFFFFF" w:themeColor="background1"/>
              </w:rPr>
              <w:t xml:space="preserve"> </w:t>
            </w:r>
            <w:commentRangeStart w:id="32"/>
            <w:commentRangeStart w:id="33"/>
            <w:r>
              <w:rPr>
                <w:color w:val="FFFFFF" w:themeColor="background1"/>
              </w:rPr>
              <w:t>2</w:t>
            </w:r>
            <w:commentRangeEnd w:id="32"/>
            <w:r>
              <w:rPr>
                <w:rStyle w:val="af1"/>
                <w:rFonts w:ascii="Times New Roman" w:hAnsi="Times New Roman"/>
                <w:b w:val="0"/>
              </w:rPr>
              <w:commentReference w:id="32"/>
            </w:r>
            <w:commentRangeEnd w:id="33"/>
            <w:r w:rsidR="0046627B">
              <w:rPr>
                <w:rStyle w:val="af1"/>
                <w:rFonts w:ascii="Times New Roman" w:hAnsi="Times New Roman"/>
                <w:b w:val="0"/>
              </w:rPr>
              <w:commentReference w:id="33"/>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34" w:author="Nokia (Jarkko)" w:date="2023-03-30T11:42:00Z">
              <w:r>
                <w:rPr>
                  <w:highlight w:val="yellow"/>
                </w:rPr>
                <w:t>m</w:t>
              </w:r>
            </w:ins>
            <w:del w:id="35"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other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r>
              <w:rPr>
                <w:rFonts w:eastAsia="新細明體" w:hint="eastAsia"/>
                <w:lang w:eastAsia="zh-TW"/>
              </w:rPr>
              <w:t>A</w:t>
            </w:r>
            <w:r>
              <w:rPr>
                <w:rFonts w:eastAsia="新細明體"/>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新細明體" w:hint="eastAsia"/>
                <w:lang w:eastAsia="zh-TW"/>
              </w:rPr>
            </w:pPr>
            <w:r>
              <w:rPr>
                <w:rFonts w:hint="eastAsia"/>
                <w:lang w:eastAsia="zh-CN"/>
              </w:rPr>
              <w:t>Same view as</w:t>
            </w:r>
            <w:r>
              <w:rPr>
                <w:rFonts w:eastAsia="新細明體"/>
                <w:lang w:eastAsia="zh-TW"/>
              </w:rPr>
              <w:t xml:space="preserve"> Samsung.</w:t>
            </w:r>
          </w:p>
        </w:tc>
      </w:tr>
    </w:tbl>
    <w:p w14:paraId="45FBA5D0" w14:textId="77777777" w:rsidR="00FD7710" w:rsidRDefault="00FD7710"/>
    <w:p w14:paraId="621505D6" w14:textId="77777777" w:rsidR="00FD7710" w:rsidRDefault="00CD240D">
      <w:r>
        <w:rPr>
          <w:b/>
          <w:bCs/>
        </w:rPr>
        <w:t>Summary 3</w:t>
      </w:r>
      <w:r>
        <w:t>: TBD.</w:t>
      </w:r>
    </w:p>
    <w:p w14:paraId="5B8DDB73" w14:textId="77777777" w:rsidR="00FD7710" w:rsidRDefault="00CD240D">
      <w:r>
        <w:rPr>
          <w:b/>
          <w:bCs/>
        </w:rPr>
        <w:t>Proposal 3</w:t>
      </w:r>
      <w:r>
        <w:t>: TBD.</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472C40">
      <w:hyperlink r:id="rId21" w:history="1">
        <w:r w:rsidR="00CD240D">
          <w:rPr>
            <w:rStyle w:val="af0"/>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w:t>
      </w:r>
      <w:r>
        <w:rPr>
          <w:lang w:eastAsia="zh-CN"/>
        </w:rPr>
        <w:lastRenderedPageBreak/>
        <w:t xml:space="preserve">“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6" w:author="Ericsson Martin" w:date="2023-04-06T18:33:00Z">
        <w:r>
          <w:t>[xx]</w:t>
        </w:r>
        <w:r>
          <w:tab/>
          <w:t>3GPP TS 23.289: "Mission Critical services over 5G System; Stage 2".</w:t>
        </w:r>
      </w:ins>
    </w:p>
    <w:p w14:paraId="5AC09DFC" w14:textId="77777777" w:rsidR="00FD7710" w:rsidRDefault="00CD240D">
      <w:pPr>
        <w:rPr>
          <w:ins w:id="37" w:author="Ericsson Martin" w:date="2023-04-07T09:31:00Z"/>
        </w:rPr>
      </w:pPr>
      <w:bookmarkStart w:id="38"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9" w:author="Ericsson Martin" w:date="2023-04-06T18:12:00Z">
        <w:r>
          <w:t>The</w:t>
        </w:r>
      </w:ins>
      <w:ins w:id="40" w:author="Ericsson Martin" w:date="2023-04-05T18:37:00Z">
        <w:r>
          <w:t xml:space="preserve"> </w:t>
        </w:r>
      </w:ins>
      <w:ins w:id="41" w:author="Ericsson Martin" w:date="2023-04-07T11:44:00Z">
        <w:r>
          <w:t xml:space="preserve">UE requests to stop </w:t>
        </w:r>
      </w:ins>
      <w:ins w:id="42" w:author="Ericsson Martin" w:date="2023-04-05T18:37:00Z">
        <w:r>
          <w:t>unicast reception</w:t>
        </w:r>
      </w:ins>
      <w:ins w:id="43" w:author="Ericsson Martin" w:date="2023-04-06T18:12:00Z">
        <w:r>
          <w:t xml:space="preserve"> </w:t>
        </w:r>
      </w:ins>
      <w:ins w:id="44" w:author="Ericsson Martin" w:date="2023-04-05T18:38:00Z">
        <w:r>
          <w:t xml:space="preserve">as specified </w:t>
        </w:r>
        <w:r>
          <w:rPr>
            <w:lang w:eastAsia="zh-CN"/>
          </w:rPr>
          <w:t xml:space="preserve">in </w:t>
        </w:r>
        <w:r>
          <w:t xml:space="preserve">TS 23.289 section </w:t>
        </w:r>
      </w:ins>
      <w:ins w:id="45" w:author="Ericsson Martin" w:date="2023-04-05T18:48:00Z">
        <w:r>
          <w:t>7.3.3.8</w:t>
        </w:r>
      </w:ins>
      <w:ins w:id="46" w:author="Ericsson Martin" w:date="2023-04-05T18:38:00Z">
        <w:r>
          <w:t xml:space="preserve"> [xx]</w:t>
        </w:r>
      </w:ins>
      <w:ins w:id="47" w:author="Ericsson Martin" w:date="2023-04-05T18:48:00Z">
        <w:r>
          <w:t>.</w:t>
        </w:r>
      </w:ins>
      <w:ins w:id="48"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8"/>
    <w:p w14:paraId="198C0325" w14:textId="77777777" w:rsidR="00FD7710" w:rsidRDefault="00CD240D">
      <w:pPr>
        <w:pStyle w:val="B1"/>
      </w:pPr>
      <w:r>
        <w:t>-</w:t>
      </w:r>
      <w:r>
        <w:tab/>
        <w:t>USD;</w:t>
      </w:r>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9" w:author="Ericsson Martin" w:date="2023-03-30T09:48:00Z"/>
          <w:rFonts w:eastAsiaTheme="minorEastAsia"/>
          <w:lang w:eastAsia="zh-CN"/>
        </w:rPr>
      </w:pPr>
      <w:del w:id="50"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51" w:author="Ericsson Martin" w:date="2023-03-30T09:48:00Z"/>
          <w:rFonts w:eastAsiaTheme="minorEastAsia"/>
          <w:lang w:eastAsia="zh-CN"/>
        </w:rPr>
      </w:pPr>
      <w:ins w:id="52" w:author="Ericsson Martin" w:date="2023-03-30T09:48:00Z">
        <w:r>
          <w:t>NOTE</w:t>
        </w:r>
        <w:r>
          <w:rPr>
            <w:lang w:eastAsia="zh-CN"/>
          </w:rPr>
          <w:t>:</w:t>
        </w:r>
        <w:r>
          <w:rPr>
            <w:lang w:eastAsia="zh-CN"/>
          </w:rPr>
          <w:tab/>
          <w:t xml:space="preserve">After </w:t>
        </w:r>
      </w:ins>
      <w:ins w:id="53" w:author="Ericsson Martin" w:date="2023-04-06T17:50:00Z">
        <w:r>
          <w:rPr>
            <w:lang w:eastAsia="zh-CN"/>
          </w:rPr>
          <w:t xml:space="preserve">inter-frequency </w:t>
        </w:r>
      </w:ins>
      <w:ins w:id="54" w:author="Ericsson Martin" w:date="2023-04-04T06:12:00Z">
        <w:r>
          <w:rPr>
            <w:lang w:eastAsia="zh-CN"/>
          </w:rPr>
          <w:t>cell reselection</w:t>
        </w:r>
      </w:ins>
      <w:ins w:id="55"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w:t>
      </w:r>
      <w:r>
        <w:lastRenderedPageBreak/>
        <w:t xml:space="preserve">in the UE behaviour. Regarding reference to 23.289 and requesto to stop unicast reception: In our understanding UE knows the service area via service announcement for 28.289 purposes and there is no relation to Uu MBS N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lang/>
              </w:rPr>
            </w:pPr>
            <w:r>
              <w:rPr>
                <w:color w:val="FFFFFF" w:themeColor="background1"/>
              </w:rPr>
              <w:lastRenderedPageBreak/>
              <w:t xml:space="preserve">Answers to Question </w:t>
            </w:r>
            <w:r w:rsidR="00A14E9B">
              <w:rPr>
                <w:color w:val="FFFFFF" w:themeColor="background1"/>
                <w:lang/>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6" w:author="Ericsson Martin" w:date="2023-04-17T12:16:00Z">
              <w:r>
                <w:rPr>
                  <w:lang w:eastAsia="zh-CN"/>
                </w:rPr>
                <w:t>e.g. when neighbour cell informa</w:t>
              </w:r>
            </w:ins>
            <w:ins w:id="57"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2" w:history="1">
              <w:r>
                <w:rPr>
                  <w:rStyle w:val="af0"/>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3" w:history="1">
              <w:r>
                <w:rPr>
                  <w:rStyle w:val="af0"/>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8"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8"/>
          </w:p>
          <w:p w14:paraId="0F100AE5" w14:textId="77777777" w:rsidR="00FD7710" w:rsidRDefault="00CD240D">
            <w:pPr>
              <w:ind w:left="285"/>
              <w:rPr>
                <w:ins w:id="59"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60"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61"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2" w:author="RAN2#91 bis" w:date="2015-10-16T19:21:00Z">
              <w:r>
                <w:rPr>
                  <w:color w:val="2F5496" w:themeColor="accent5" w:themeShade="BF"/>
                  <w:sz w:val="18"/>
                  <w:szCs w:val="18"/>
                  <w:lang w:eastAsia="ja-JP"/>
                </w:rPr>
                <w:t xml:space="preserve">(FFS whether in SI or SC-MTCH) </w:t>
              </w:r>
            </w:ins>
            <w:ins w:id="63"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77777777" w:rsidR="00FD7710" w:rsidRDefault="00CD240D">
      <w:r>
        <w:rPr>
          <w:b/>
          <w:bCs/>
        </w:rPr>
        <w:t>Summary 4</w:t>
      </w:r>
      <w:r>
        <w:t>: TBD.</w:t>
      </w:r>
    </w:p>
    <w:p w14:paraId="50C57B8F" w14:textId="77777777" w:rsidR="00FD7710" w:rsidRDefault="00CD240D">
      <w:r>
        <w:rPr>
          <w:b/>
          <w:bCs/>
        </w:rPr>
        <w:t>Proposal 4</w:t>
      </w:r>
      <w:r>
        <w:t>: TBD.</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lang/>
              </w:rPr>
            </w:pPr>
            <w:r>
              <w:rPr>
                <w:color w:val="FFFFFF" w:themeColor="background1"/>
              </w:rPr>
              <w:lastRenderedPageBreak/>
              <w:t xml:space="preserve">Answers to Question </w:t>
            </w:r>
            <w:r w:rsidR="00530433">
              <w:rPr>
                <w:color w:val="FFFFFF" w:themeColor="background1"/>
                <w:lang/>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f0"/>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4"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5" w:author="Ericsson Martin2" w:date="2023-04-18T08:57:00Z"/>
                <w:rFonts w:eastAsiaTheme="minorEastAsia"/>
                <w:lang w:eastAsia="zh-CN"/>
              </w:rPr>
            </w:pPr>
            <w:ins w:id="66"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7" w:author="Ericsson Martin2" w:date="2023-04-18T09:02:00Z">
              <w:r>
                <w:rPr>
                  <w:lang w:eastAsia="zh-CN"/>
                </w:rPr>
                <w:t xml:space="preserve"> </w:t>
              </w:r>
              <w:r>
                <w:rPr>
                  <w:highlight w:val="yellow"/>
                  <w:lang w:eastAsia="zh-CN"/>
                </w:rPr>
                <w:t>(e.g. when neighbour cell information is not available).</w:t>
              </w:r>
            </w:ins>
            <w:ins w:id="68"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9"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bl>
    <w:p w14:paraId="3114C24E" w14:textId="77777777" w:rsidR="00FD7710" w:rsidRDefault="00FD7710"/>
    <w:p w14:paraId="046EF857" w14:textId="77777777" w:rsidR="00FD7710" w:rsidRDefault="00CD240D">
      <w:r>
        <w:rPr>
          <w:b/>
          <w:bCs/>
        </w:rPr>
        <w:t>Summary 5</w:t>
      </w:r>
      <w:r>
        <w:t>: TBD.</w:t>
      </w:r>
    </w:p>
    <w:p w14:paraId="3039D874" w14:textId="77777777" w:rsidR="00FD7710" w:rsidRDefault="00CD240D">
      <w:r>
        <w:rPr>
          <w:b/>
          <w:bCs/>
        </w:rPr>
        <w:t>Proposal 5</w:t>
      </w:r>
      <w:r>
        <w:t>: TBD.</w:t>
      </w:r>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5" w:history="1">
        <w:r>
          <w:rPr>
            <w:rStyle w:val="af0"/>
          </w:rPr>
          <w:t>R2-2303967</w:t>
        </w:r>
      </w:hyperlink>
      <w:r>
        <w:t xml:space="preserve">) which is submitted to RAN2 6.2.2 are considered. </w:t>
      </w:r>
    </w:p>
    <w:p w14:paraId="5EA1683C" w14:textId="77777777" w:rsidR="00FD7710" w:rsidRDefault="00FD7710"/>
    <w:tbl>
      <w:tblPr>
        <w:tblStyle w:val="ae"/>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472C40">
            <w:hyperlink r:id="rId26" w:history="1">
              <w:r w:rsidR="00CD240D">
                <w:rPr>
                  <w:rStyle w:val="af0"/>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472C40">
            <w:hyperlink r:id="rId27" w:history="1">
              <w:r w:rsidR="00CD240D">
                <w:rPr>
                  <w:rStyle w:val="af0"/>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472C40">
            <w:hyperlink r:id="rId28" w:history="1">
              <w:r w:rsidR="00CD240D">
                <w:rPr>
                  <w:rStyle w:val="af0"/>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472C40">
            <w:hyperlink r:id="rId29" w:history="1">
              <w:r w:rsidR="00CD240D">
                <w:rPr>
                  <w:rStyle w:val="af0"/>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472C40">
            <w:hyperlink r:id="rId30" w:history="1">
              <w:r w:rsidR="00CD240D">
                <w:rPr>
                  <w:rStyle w:val="af0"/>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472C40">
            <w:hyperlink r:id="rId31" w:history="1">
              <w:r w:rsidR="00CD240D">
                <w:rPr>
                  <w:rStyle w:val="af0"/>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f2"/>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lastRenderedPageBreak/>
        <w:t xml:space="preserve">And the corresponding changes are mentioned as </w:t>
      </w:r>
    </w:p>
    <w:p w14:paraId="4CC4EAAC"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In section 5.7, remove that “or if cfr-ConfigMulticast is not configured for any of the active BWP(s) of the Serving Cell(s)</w:t>
      </w:r>
    </w:p>
    <w:p w14:paraId="396BAFD0"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2"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Pr>
                <w:lang w:eastAsia="zh-CN"/>
              </w:rPr>
              <w:t xml:space="preserve">Intent seems correct.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he intention is correct, but the delete of “or if cfr-ConfigMulticast is not configured for any of the active BWP(s) of the Serving Cell(s),” in section 5.7 may not needed.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We support that </w:t>
            </w:r>
            <w:r>
              <w:rPr>
                <w:rFonts w:eastAsia="Malgun Gothic"/>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Malgun Gothic"/>
                <w:i/>
                <w:lang w:eastAsia="ko-KR"/>
              </w:rPr>
              <w:t>allowCSI-SRS-Tx-MulticastDRX-Active</w:t>
            </w:r>
            <w:r>
              <w:rPr>
                <w:rFonts w:eastAsia="Malgun Gothic"/>
                <w:lang w:eastAsia="ko-KR"/>
              </w:rPr>
              <w:t xml:space="preserve"> and Active Time of multicast DRXes are checked for determining whether to report CSI for multicast DRX or not. It is also noted that </w:t>
            </w:r>
            <w:r>
              <w:rPr>
                <w:rFonts w:eastAsia="Malgun Gothic"/>
                <w:i/>
                <w:lang w:eastAsia="ko-KR"/>
              </w:rPr>
              <w:t>allowCSI-SRS-Tx-MulticastDRX-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70" w:author="NEC - Rao" w:date="2023-04-04T14:38:00Z">
              <w:r>
                <w:t xml:space="preserve">and the </w:t>
              </w:r>
              <w:r>
                <w:rPr>
                  <w:i/>
                </w:rPr>
                <w:t>cfr-ConfigMulticast</w:t>
              </w:r>
              <w:r>
                <w:t xml:space="preserve"> is configured for </w:t>
              </w:r>
            </w:ins>
            <w:ins w:id="71"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Pr>
                <w:lang w:eastAsia="zh-CN"/>
              </w:rPr>
              <w:t>We understand the intention, but the change to 5.7 is not needed.</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For the case that multicast DRX is not configured for some multicast session(s), the CSI should be reported (since “active time” is on all the time for those multicast sessions) unless CFR is not configured for any of the active BWP(s) of the Serving Cell. Therefore, we agree that the proposed deletions for section 5.7 should not be implemented.</w:t>
            </w:r>
            <w:r>
              <w:rPr>
                <w:lang w:eastAsia="zh-CN"/>
              </w:rPr>
              <w:t xml:space="preserve"> </w:t>
            </w:r>
            <w:r>
              <w:rPr>
                <w:lang w:eastAsia="zh-CN"/>
              </w:rPr>
              <w:t>However, the changes for section 5.7b are useful and agreeable. The wording change proposed by QC is also fine.</w:t>
            </w:r>
          </w:p>
          <w:p w14:paraId="79E5F62E" w14:textId="77777777" w:rsidR="00DB039A" w:rsidRDefault="00DB039A" w:rsidP="00DB039A">
            <w:pPr>
              <w:pStyle w:val="TAC"/>
              <w:spacing w:before="20" w:after="20"/>
              <w:ind w:left="57" w:right="57"/>
              <w:jc w:val="left"/>
              <w:rPr>
                <w:lang w:eastAsia="zh-CN"/>
              </w:rPr>
            </w:pPr>
          </w:p>
        </w:tc>
      </w:tr>
    </w:tbl>
    <w:p w14:paraId="698DD246" w14:textId="77777777" w:rsidR="00FD7710" w:rsidRDefault="00FD7710"/>
    <w:p w14:paraId="00C8C4DD" w14:textId="77777777" w:rsidR="00FD7710" w:rsidRDefault="00CD240D">
      <w:r>
        <w:rPr>
          <w:b/>
          <w:bCs/>
        </w:rPr>
        <w:t>Summary 1</w:t>
      </w:r>
      <w:r>
        <w:t>: TBD.</w:t>
      </w:r>
    </w:p>
    <w:p w14:paraId="3135084F" w14:textId="77777777" w:rsidR="00FD7710" w:rsidRDefault="00CD240D">
      <w:r>
        <w:rPr>
          <w:b/>
          <w:bCs/>
        </w:rPr>
        <w:t>Proposal 1</w:t>
      </w:r>
      <w:r>
        <w:t>: TBD.</w:t>
      </w:r>
    </w:p>
    <w:p w14:paraId="5A8C971D" w14:textId="77777777" w:rsidR="00FD7710" w:rsidRDefault="00FD7710"/>
    <w:p w14:paraId="5E8E25C3" w14:textId="77777777" w:rsidR="00FD7710" w:rsidRDefault="00CD240D">
      <w:pPr>
        <w:overflowPunct w:val="0"/>
        <w:autoSpaceDE w:val="0"/>
        <w:autoSpaceDN w:val="0"/>
        <w:adjustRightInd w:val="0"/>
        <w:jc w:val="both"/>
        <w:rPr>
          <w:lang w:eastAsia="zh-CN"/>
        </w:rPr>
      </w:pPr>
      <w:r>
        <w:lastRenderedPageBreak/>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77777777" w:rsidR="00FD7710" w:rsidRDefault="00CD240D">
      <w:r>
        <w:rPr>
          <w:b/>
          <w:bCs/>
        </w:rPr>
        <w:t>Question 2</w:t>
      </w:r>
      <w:r>
        <w:t>::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Default="00CD240D">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Pr>
                <w:rFonts w:eastAsia="Malgun Gothic"/>
                <w:lang w:eastAsia="ko-KR"/>
              </w:rPr>
              <w:t>Currently, gNB and UE knows availability of PTP retransmission based on RRC configuration about HARQ feedback mode for MBS multicast (</w:t>
            </w:r>
            <w:r>
              <w:rPr>
                <w:rFonts w:eastAsia="Malgun Gothic"/>
                <w:i/>
                <w:lang w:eastAsia="ko-KR"/>
              </w:rPr>
              <w:t>harq-FeedbackOptionMulticas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Pr>
                <w:rFonts w:eastAsia="Malgun Gothic"/>
                <w:lang w:eastAsia="ko-KR"/>
              </w:rPr>
              <w:t>We think it is sufficient to perform PTP retransmission based on the RRC configuration. If gNB want PTP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Pr>
                <w:rFonts w:hint="eastAsia"/>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Agree with LGE that it is not clear how often the opportunity (NACK only feedback is converted into ACK/NACK feedback) happends.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Default="00F875EC" w:rsidP="00F875EC">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0BAA2403" w:rsidR="00F875EC" w:rsidRPr="00712D53" w:rsidRDefault="00F875EC" w:rsidP="00F875EC">
            <w:pPr>
              <w:pStyle w:val="TAC"/>
              <w:spacing w:before="20" w:after="20"/>
              <w:ind w:left="57" w:right="57"/>
              <w:jc w:val="left"/>
              <w:rPr>
                <w:lang w:eastAsia="zh-CN"/>
              </w:rPr>
            </w:pPr>
            <w:r>
              <w:rPr>
                <w:lang w:eastAsia="zh-CN"/>
              </w:rPr>
              <w:t>We agree with LGE’s view . But we are ok to start PTP retransmission timer as well if majority of the companies thinks this as a desired behaviou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新細明體" w:hint="eastAsia"/>
                <w:lang w:eastAsia="zh-TW"/>
              </w:rPr>
            </w:pPr>
            <w:r>
              <w:rPr>
                <w:rFonts w:eastAsia="新細明體" w:hint="eastAsia"/>
                <w:lang w:eastAsia="zh-TW"/>
              </w:rPr>
              <w:t>A</w:t>
            </w:r>
            <w:r>
              <w:rPr>
                <w:rFonts w:eastAsia="新細明體"/>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新細明體" w:hint="eastAsia"/>
                <w:lang w:eastAsia="zh-TW"/>
              </w:rPr>
            </w:pPr>
            <w:r>
              <w:rPr>
                <w:rFonts w:eastAsia="新細明體" w:hint="eastAsia"/>
                <w:lang w:eastAsia="zh-TW"/>
              </w:rPr>
              <w:t>C</w:t>
            </w:r>
            <w:r>
              <w:rPr>
                <w:rFonts w:eastAsia="新細明體"/>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新細明體"/>
                <w:lang w:eastAsia="zh-TW"/>
              </w:rPr>
            </w:pPr>
            <w:r>
              <w:rPr>
                <w:rFonts w:eastAsia="新細明體"/>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新細明體"/>
                <w:lang w:eastAsia="zh-TW"/>
              </w:rPr>
              <w:t xml:space="preserve">The current condition should be </w:t>
            </w:r>
            <w:r w:rsidR="00DF0D10">
              <w:rPr>
                <w:rFonts w:eastAsia="新細明體"/>
                <w:lang w:eastAsia="zh-TW"/>
              </w:rPr>
              <w:t xml:space="preserve">used for </w:t>
            </w:r>
            <w:r>
              <w:rPr>
                <w:rFonts w:eastAsia="新細明體"/>
                <w:lang w:eastAsia="zh-TW"/>
              </w:rPr>
              <w:t xml:space="preserve">the most cases </w:t>
            </w:r>
            <w:r w:rsidR="00DF0D10">
              <w:rPr>
                <w:rFonts w:eastAsia="新細明體"/>
                <w:lang w:eastAsia="zh-TW"/>
              </w:rPr>
              <w:t xml:space="preserve">of </w:t>
            </w:r>
            <w:r>
              <w:rPr>
                <w:rFonts w:eastAsia="新細明體"/>
                <w:lang w:eastAsia="zh-TW"/>
              </w:rPr>
              <w:t xml:space="preserve">PTP retransmission </w:t>
            </w:r>
            <w:r>
              <w:rPr>
                <w:b/>
                <w:lang w:eastAsia="zh-CN"/>
              </w:rPr>
              <w:t>(i.e., if the first HARQ-ACK reporting mode (i.e. ack-nack) is configured</w:t>
            </w:r>
            <w:r w:rsidR="0005013C" w:rsidRPr="0005013C">
              <w:rPr>
                <w:b/>
                <w:lang w:eastAsia="zh-CN"/>
              </w:rPr>
              <w:t xml:space="preserve"> </w:t>
            </w:r>
            <w:r w:rsidR="0005013C" w:rsidRPr="0005013C">
              <w:rPr>
                <w:b/>
                <w:lang w:eastAsia="zh-CN"/>
              </w:rPr>
              <w:t>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Pr>
                <w:lang w:eastAsia="zh-CN"/>
              </w:rPr>
              <w:t xml:space="preserve">We understand the intention of the CR is to cover one more case that Nack-only is configured but coverted into ACK/NACK in some special cases.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72"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72"/>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r w:rsidRPr="00B24FE4">
              <w:rPr>
                <w:i/>
                <w:sz w:val="24"/>
                <w:szCs w:val="24"/>
                <w:lang w:val="en-US" w:eastAsia="zh-CN"/>
              </w:rPr>
              <w:t xml:space="preserve">moreThanOneNackOnlyMode, </w:t>
            </w:r>
            <w:r w:rsidRPr="00B24FE4">
              <w:rPr>
                <w:sz w:val="24"/>
                <w:szCs w:val="24"/>
                <w:lang w:val="en-US" w:eastAsia="zh-CN"/>
              </w:rPr>
              <w:t xml:space="preserve">then the retransmission should be scheduled by a DCI format scrambled by G-CS-RNTI, i.e., PTM retransmission. When UE is provided </w:t>
            </w:r>
            <w:r w:rsidRPr="00B24FE4">
              <w:rPr>
                <w:i/>
                <w:sz w:val="24"/>
                <w:szCs w:val="24"/>
                <w:lang w:val="en-US" w:eastAsia="zh-CN"/>
              </w:rPr>
              <w:t xml:space="preserve">moreThanOneNackOnlyMod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新細明體"/>
                <w:lang w:eastAsia="zh-TW"/>
              </w:rPr>
            </w:pPr>
            <w:r w:rsidRPr="00B24FE4">
              <w:rPr>
                <w:rFonts w:eastAsia="新細明體" w:hint="eastAsia"/>
                <w:lang w:eastAsia="zh-TW"/>
              </w:rPr>
              <w:t>C</w:t>
            </w:r>
            <w:r w:rsidRPr="00B24FE4">
              <w:rPr>
                <w:rFonts w:eastAsia="新細明體"/>
                <w:lang w:eastAsia="zh-TW"/>
              </w:rPr>
              <w:t xml:space="preserve">onsidering the RAN1 </w:t>
            </w:r>
            <w:r>
              <w:rPr>
                <w:rFonts w:eastAsia="新細明體"/>
                <w:lang w:eastAsia="zh-TW"/>
              </w:rPr>
              <w:t>discussion</w:t>
            </w:r>
            <w:r w:rsidR="0005013C">
              <w:rPr>
                <w:rFonts w:eastAsia="新細明體"/>
                <w:lang w:eastAsia="zh-TW"/>
              </w:rPr>
              <w:t xml:space="preserve">s, we may </w:t>
            </w:r>
            <w:r w:rsidR="0005013C" w:rsidRPr="0005013C">
              <w:rPr>
                <w:rFonts w:eastAsia="新細明體"/>
                <w:u w:val="single"/>
                <w:lang w:eastAsia="zh-TW"/>
              </w:rPr>
              <w:t xml:space="preserve">keep the condition </w:t>
            </w:r>
            <w:r w:rsidR="0005013C">
              <w:rPr>
                <w:rFonts w:eastAsia="新細明體"/>
                <w:u w:val="single"/>
                <w:lang w:eastAsia="zh-TW"/>
              </w:rPr>
              <w:t xml:space="preserve">as it is </w:t>
            </w:r>
            <w:r w:rsidR="0005013C" w:rsidRPr="0005013C">
              <w:rPr>
                <w:rFonts w:eastAsia="新細明體"/>
                <w:u w:val="single"/>
                <w:lang w:eastAsia="zh-TW"/>
              </w:rPr>
              <w:t>at least for SPS</w:t>
            </w:r>
            <w:r w:rsidR="0005013C">
              <w:rPr>
                <w:rFonts w:eastAsia="新細明體"/>
                <w:lang w:eastAsia="zh-TW"/>
              </w:rPr>
              <w:t xml:space="preserve">. </w:t>
            </w:r>
          </w:p>
          <w:p w14:paraId="1B4EAA77" w14:textId="65CA121E" w:rsidR="00B24FE4" w:rsidRPr="00B24FE4" w:rsidRDefault="0005013C" w:rsidP="00472C40">
            <w:pPr>
              <w:pStyle w:val="TAC"/>
              <w:spacing w:before="20" w:after="20"/>
              <w:ind w:left="57" w:right="57"/>
              <w:jc w:val="left"/>
              <w:rPr>
                <w:rFonts w:eastAsia="新細明體" w:hint="eastAsia"/>
                <w:lang w:eastAsia="zh-TW"/>
              </w:rPr>
            </w:pPr>
            <w:r>
              <w:rPr>
                <w:rFonts w:eastAsia="新細明體"/>
                <w:lang w:eastAsia="zh-TW"/>
              </w:rPr>
              <w:t xml:space="preserve">As for </w:t>
            </w:r>
            <w:r w:rsidRPr="0005013C">
              <w:rPr>
                <w:rFonts w:eastAsia="新細明體"/>
                <w:u w:val="single"/>
                <w:lang w:eastAsia="zh-TW"/>
              </w:rPr>
              <w:t>dynamic scheduling</w:t>
            </w:r>
            <w:r>
              <w:rPr>
                <w:rFonts w:eastAsia="新細明體"/>
                <w:lang w:eastAsia="zh-TW"/>
              </w:rPr>
              <w:t>, we can either</w:t>
            </w:r>
            <w:r w:rsidRPr="0005013C">
              <w:rPr>
                <w:rFonts w:eastAsia="新細明體"/>
                <w:lang w:eastAsia="zh-TW"/>
              </w:rPr>
              <w:t xml:space="preserve"> </w:t>
            </w:r>
            <w:r w:rsidRPr="0005013C">
              <w:rPr>
                <w:rFonts w:eastAsia="新細明體"/>
                <w:u w:val="single"/>
                <w:lang w:eastAsia="zh-TW"/>
              </w:rPr>
              <w:t xml:space="preserve">keep it as it </w:t>
            </w:r>
            <w:r>
              <w:rPr>
                <w:rFonts w:eastAsia="新細明體"/>
                <w:lang w:eastAsia="zh-TW"/>
              </w:rPr>
              <w:t xml:space="preserve">is or </w:t>
            </w:r>
            <w:r w:rsidRPr="0005013C">
              <w:rPr>
                <w:rFonts w:eastAsia="新細明體"/>
                <w:u w:val="single"/>
                <w:lang w:eastAsia="zh-TW"/>
              </w:rPr>
              <w:t>further enhance</w:t>
            </w:r>
            <w:r>
              <w:rPr>
                <w:rFonts w:eastAsia="新細明體"/>
                <w:lang w:eastAsia="zh-TW"/>
              </w:rPr>
              <w:t xml:space="preserve"> the condition to cover the case of “Nack-only converted into ACK/NACK” by revising the wording like </w:t>
            </w:r>
            <w:r>
              <w:rPr>
                <w:b/>
                <w:lang w:eastAsia="zh-CN"/>
              </w:rPr>
              <w:t xml:space="preserve">(i.e., if the first HARQ-ACK reporting mode (i.e. ack-nack)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rFonts w:hint="eastAsia"/>
                <w:b/>
                <w:lang w:eastAsia="zh-CN"/>
              </w:rPr>
            </w:pPr>
          </w:p>
          <w:p w14:paraId="3CD7C02E" w14:textId="6A45F2E8" w:rsidR="00472C40" w:rsidRPr="00472C40" w:rsidRDefault="00472C40" w:rsidP="00472C40">
            <w:pPr>
              <w:pStyle w:val="TAC"/>
              <w:spacing w:before="20" w:after="20"/>
              <w:ind w:left="57" w:right="57"/>
              <w:jc w:val="left"/>
              <w:rPr>
                <w:rFonts w:eastAsia="新細明體" w:hint="eastAsia"/>
                <w:lang w:eastAsia="zh-TW"/>
              </w:rPr>
            </w:pPr>
          </w:p>
        </w:tc>
      </w:tr>
    </w:tbl>
    <w:p w14:paraId="690A765C" w14:textId="77777777" w:rsidR="00FD7710" w:rsidRDefault="00FD7710"/>
    <w:p w14:paraId="516B91D2" w14:textId="77777777" w:rsidR="00FD7710" w:rsidRDefault="00CD240D">
      <w:r>
        <w:rPr>
          <w:b/>
          <w:bCs/>
        </w:rPr>
        <w:t>Summary 2</w:t>
      </w:r>
      <w:r>
        <w:t>: TBD.</w:t>
      </w:r>
    </w:p>
    <w:p w14:paraId="26C5FC6F" w14:textId="77777777" w:rsidR="00FD7710" w:rsidRDefault="00CD240D">
      <w:r>
        <w:rPr>
          <w:b/>
          <w:bCs/>
        </w:rPr>
        <w:t>Proposal 2</w:t>
      </w:r>
      <w: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lastRenderedPageBreak/>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e"/>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3" w:author="Samsung (Vinay Shrivastava)" w:date="2023-04-06T10:51:00Z">
              <w:r>
                <w:rPr>
                  <w:lang w:eastAsia="ko-KR"/>
                </w:rPr>
                <w:t>either not configured for this G-</w:t>
              </w:r>
            </w:ins>
            <w:ins w:id="74" w:author="Samsung (Vinay Shrivastava)" w:date="2023-04-06T10:52:00Z">
              <w:r>
                <w:rPr>
                  <w:lang w:eastAsia="ko-KR"/>
                </w:rPr>
                <w:t>RNTI or G-CS-RNTI</w:t>
              </w:r>
            </w:ins>
            <w:ins w:id="75" w:author="Samsung (Vinay Shrivastava)" w:date="2023-04-06T10:53:00Z">
              <w:r>
                <w:rPr>
                  <w:lang w:eastAsia="ko-KR"/>
                </w:rPr>
                <w:t>,</w:t>
              </w:r>
            </w:ins>
            <w:ins w:id="76"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rPr>
          <w:ins w:id="77" w:author="Esa Malkamäki" w:date="2023-04-14T15:03:00Z"/>
        </w:rPr>
      </w:pPr>
      <w:r>
        <w:t xml:space="preserve">Rapporteur view:  </w:t>
      </w:r>
      <w:ins w:id="78" w:author="Esa Malkamäki" w:date="2023-04-14T15:02:00Z">
        <w:r>
          <w:t>Everything regarding enabling/disabling of HARQ and when the UE does not provide feedback is covered by 38.213. Even 38.331 is refering to 38.213. So we would keep "not configured" but we do not keep "38.331 reference"</w:t>
        </w:r>
      </w:ins>
    </w:p>
    <w:tbl>
      <w:tblPr>
        <w:tblStyle w:val="ae"/>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9" w:author="Samsung (Vinay Shrivastava)" w:date="2023-04-06T10:51:00Z">
              <w:r>
                <w:rPr>
                  <w:lang w:eastAsia="ko-KR"/>
                </w:rPr>
                <w:t>either not configured</w:t>
              </w:r>
            </w:ins>
            <w:ins w:id="80" w:author="Samsung (Vinay Shrivastava)" w:date="2023-04-06T10:52:00Z">
              <w:r>
                <w:rPr>
                  <w:lang w:eastAsia="ko-KR"/>
                </w:rPr>
                <w:t xml:space="preserve"> or </w:t>
              </w:r>
            </w:ins>
            <w:ins w:id="81"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77777777" w:rsidR="00FD7710" w:rsidRDefault="00CD240D">
      <w:r>
        <w:rPr>
          <w:b/>
          <w:bCs/>
        </w:rPr>
        <w:t>Question 3</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6FDA75B1" w:rsidR="00FD7710" w:rsidRPr="005B7778" w:rsidRDefault="00CD240D">
            <w:pPr>
              <w:pStyle w:val="TAH"/>
              <w:spacing w:before="20" w:after="20"/>
              <w:ind w:left="57" w:right="57"/>
              <w:jc w:val="left"/>
              <w:rPr>
                <w:color w:val="FFFFFF" w:themeColor="background1"/>
                <w:lang/>
              </w:rPr>
            </w:pPr>
            <w:r>
              <w:rPr>
                <w:color w:val="FFFFFF" w:themeColor="background1"/>
              </w:rPr>
              <w:t xml:space="preserve">Answers to Question </w:t>
            </w:r>
            <w:r w:rsidR="005B7778">
              <w:rPr>
                <w:color w:val="FFFFFF" w:themeColor="background1"/>
                <w:lang/>
              </w:rPr>
              <w:t>3</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Default="00CD240D">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Pr>
                <w:rFonts w:eastAsia="Malgun Gothic" w:hint="eastAsia"/>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EB5755" w:rsidRDefault="00EB5755" w:rsidP="009975A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bl>
    <w:p w14:paraId="028FF7B3" w14:textId="77777777" w:rsidR="00FD7710" w:rsidRDefault="00FD7710"/>
    <w:p w14:paraId="681E4E8A" w14:textId="77777777" w:rsidR="00FD7710" w:rsidRDefault="00CD240D">
      <w:r>
        <w:rPr>
          <w:b/>
          <w:bCs/>
        </w:rPr>
        <w:t>Summary 3</w:t>
      </w:r>
      <w:r>
        <w:t>: TBD.</w:t>
      </w:r>
    </w:p>
    <w:p w14:paraId="6DB7ED08" w14:textId="77777777" w:rsidR="00FD7710" w:rsidRDefault="00CD240D">
      <w:r>
        <w:rPr>
          <w:b/>
          <w:bCs/>
        </w:rPr>
        <w:t>Proposal 3</w:t>
      </w:r>
      <w:r>
        <w:t>: TBD.</w:t>
      </w:r>
    </w:p>
    <w:p w14:paraId="440D4823" w14:textId="77777777" w:rsidR="00FD7710" w:rsidRDefault="00CD240D">
      <w:pPr>
        <w:jc w:val="both"/>
      </w:pPr>
      <w:r>
        <w:lastRenderedPageBreak/>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77777777" w:rsidR="00FD7710" w:rsidRDefault="00CD240D">
      <w:r>
        <w:rPr>
          <w:b/>
          <w:bCs/>
        </w:rPr>
        <w:t xml:space="preserve">Question </w:t>
      </w:r>
      <w:r>
        <w:rPr>
          <w:b/>
        </w:rPr>
        <w:t>4</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3880DD10" w:rsidR="00FD7710" w:rsidRPr="005B7778" w:rsidRDefault="00CD240D">
            <w:pPr>
              <w:pStyle w:val="TAH"/>
              <w:spacing w:before="20" w:after="20"/>
              <w:ind w:left="57" w:right="57"/>
              <w:jc w:val="left"/>
              <w:rPr>
                <w:color w:val="FFFFFF" w:themeColor="background1"/>
                <w:lang/>
              </w:rPr>
            </w:pPr>
            <w:r>
              <w:rPr>
                <w:color w:val="FFFFFF" w:themeColor="background1"/>
              </w:rPr>
              <w:t xml:space="preserve">Answers to Question </w:t>
            </w:r>
            <w:r w:rsidR="005B7778">
              <w:rPr>
                <w:color w:val="FFFFFF" w:themeColor="background1"/>
                <w:lang/>
              </w:rPr>
              <w:t>4</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Default="00C903DB" w:rsidP="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Default="009975AA" w:rsidP="009975AA">
            <w:pPr>
              <w:pStyle w:val="TAC"/>
              <w:spacing w:before="20" w:after="20"/>
              <w:ind w:left="57" w:right="57"/>
              <w:jc w:val="left"/>
              <w:rPr>
                <w:lang w:eastAsia="zh-CN"/>
              </w:rPr>
            </w:pPr>
            <w:r>
              <w:rPr>
                <w:rFonts w:eastAsia="Malgun Gothic" w:hint="eastAsia"/>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EB5755" w:rsidRDefault="00EB5755" w:rsidP="009975A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新細明體" w:hint="eastAsia"/>
                <w:lang w:eastAsia="zh-TW"/>
              </w:rPr>
            </w:pPr>
            <w:r>
              <w:rPr>
                <w:rFonts w:eastAsia="新細明體" w:hint="eastAsia"/>
                <w:lang w:eastAsia="zh-TW"/>
              </w:rPr>
              <w:t>A</w:t>
            </w:r>
            <w:r>
              <w:rPr>
                <w:rFonts w:eastAsia="新細明體"/>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05013C" w:rsidRDefault="0005013C" w:rsidP="009975AA">
            <w:pPr>
              <w:pStyle w:val="TAC"/>
              <w:spacing w:before="20" w:after="20"/>
              <w:ind w:left="57" w:right="57"/>
              <w:jc w:val="left"/>
              <w:rPr>
                <w:rFonts w:eastAsia="新細明體" w:hint="eastAsia"/>
                <w:lang w:eastAsia="zh-TW"/>
              </w:rPr>
            </w:pPr>
            <w:r>
              <w:rPr>
                <w:rFonts w:eastAsia="新細明體" w:hint="eastAsia"/>
                <w:lang w:eastAsia="zh-TW"/>
              </w:rPr>
              <w:t>Y</w:t>
            </w:r>
            <w:r>
              <w:rPr>
                <w:rFonts w:eastAsia="新細明體"/>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77777777" w:rsidR="00FD7710" w:rsidRDefault="00CD240D">
      <w:r>
        <w:rPr>
          <w:b/>
          <w:bCs/>
        </w:rPr>
        <w:t xml:space="preserve">Summary </w:t>
      </w:r>
      <w:r>
        <w:rPr>
          <w:b/>
        </w:rPr>
        <w:t>4</w:t>
      </w:r>
      <w:r>
        <w:t>: TBD.</w:t>
      </w:r>
    </w:p>
    <w:p w14:paraId="24C9E5E5" w14:textId="77777777" w:rsidR="00FD7710" w:rsidRDefault="00CD240D">
      <w:r>
        <w:rPr>
          <w:b/>
          <w:bCs/>
        </w:rPr>
        <w:t xml:space="preserve">Proposal </w:t>
      </w:r>
      <w:r>
        <w:rPr>
          <w:b/>
        </w:rPr>
        <w:t>4</w:t>
      </w:r>
      <w:r>
        <w:t>: TBD.</w:t>
      </w:r>
    </w:p>
    <w:p w14:paraId="708544A6" w14:textId="77777777" w:rsidR="00FD7710" w:rsidRDefault="00FD7710"/>
    <w:p w14:paraId="43A798EE" w14:textId="77777777" w:rsidR="00FD7710" w:rsidRDefault="00CD240D">
      <w:pPr>
        <w:jc w:val="both"/>
      </w:pPr>
      <w:r>
        <w:t>The reason for the third change in R2-2303067 is that, for MBS, receiving a MAC PDU containing a reserved or unsupported LCID or eLCID is an errorneous case and it’s handling is missed in sec 5.13 as mentioned below:</w:t>
      </w:r>
    </w:p>
    <w:p w14:paraId="0FA2A96C" w14:textId="77777777" w:rsidR="00FD7710" w:rsidRDefault="00CD240D">
      <w:pPr>
        <w:pStyle w:val="CRCoverPage"/>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lastRenderedPageBreak/>
        <w:t>1&gt;</w:t>
      </w:r>
      <w:r>
        <w:rPr>
          <w:rFonts w:ascii="Arial" w:hAnsi="Arial" w:cs="Arial"/>
        </w:rPr>
        <w:tab/>
        <w:t>discard the received subPDU and any remaining subPDUs in the MAC PDU”</w:t>
      </w:r>
    </w:p>
    <w:p w14:paraId="7696250B" w14:textId="77777777" w:rsidR="00FD7710" w:rsidRDefault="00CD240D">
      <w:pPr>
        <w:pStyle w:val="B1"/>
        <w:ind w:left="0" w:firstLine="0"/>
      </w:pPr>
      <w:r>
        <w:t xml:space="preserve">Rapporteur view:  Agree with the change </w:t>
      </w:r>
    </w:p>
    <w:p w14:paraId="79180177" w14:textId="77777777" w:rsidR="00FD7710" w:rsidRDefault="00CD240D">
      <w:r>
        <w:rPr>
          <w:b/>
          <w:bCs/>
        </w:rPr>
        <w:t xml:space="preserve">Question </w:t>
      </w:r>
      <w:r>
        <w:t xml:space="preserve"> 5: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17E44EE2" w:rsidR="00FD7710" w:rsidRPr="005B7778" w:rsidRDefault="00CD240D">
            <w:pPr>
              <w:pStyle w:val="TAH"/>
              <w:spacing w:before="20" w:after="20"/>
              <w:ind w:left="57" w:right="57"/>
              <w:jc w:val="left"/>
              <w:rPr>
                <w:color w:val="FFFFFF" w:themeColor="background1"/>
                <w:lang/>
              </w:rPr>
            </w:pPr>
            <w:r>
              <w:rPr>
                <w:color w:val="FFFFFF" w:themeColor="background1"/>
              </w:rPr>
              <w:lastRenderedPageBreak/>
              <w:t xml:space="preserve">Answers to Question </w:t>
            </w:r>
            <w:r w:rsidR="005B7778">
              <w:rPr>
                <w:color w:val="FFFFFF" w:themeColor="background1"/>
                <w:lang/>
              </w:rPr>
              <w:t>5</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Pr>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Default="00CD240D">
            <w:pPr>
              <w:pStyle w:val="TAC"/>
              <w:spacing w:before="20" w:after="20"/>
              <w:ind w:left="57" w:right="57"/>
              <w:jc w:val="left"/>
              <w:rPr>
                <w:lang w:eastAsia="zh-CN"/>
              </w:rPr>
            </w:pPr>
            <w:r>
              <w:rPr>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Default="00CD240D">
            <w:pPr>
              <w:pStyle w:val="TAC"/>
              <w:spacing w:before="20" w:after="20"/>
              <w:ind w:left="57" w:right="57"/>
              <w:jc w:val="left"/>
              <w:rPr>
                <w:lang w:eastAsia="zh-CN"/>
              </w:rPr>
            </w:pPr>
            <w:r>
              <w:rPr>
                <w:rFonts w:eastAsia="Malgun Gothic"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Default="00CD240D">
            <w:pPr>
              <w:pStyle w:val="TAC"/>
              <w:spacing w:before="20" w:after="20"/>
              <w:ind w:left="57" w:right="57"/>
              <w:jc w:val="left"/>
              <w:rPr>
                <w:lang w:eastAsia="zh-CN"/>
              </w:rPr>
            </w:pPr>
            <w:r>
              <w:rPr>
                <w:rFonts w:eastAsia="Malgun Gothic" w:hint="eastAsia"/>
                <w:lang w:eastAsia="ko-KR"/>
              </w:rPr>
              <w:t xml:space="preserve">We agree to the intent. </w:t>
            </w:r>
            <w:r>
              <w:rPr>
                <w:rFonts w:eastAsia="Malgun Gothic"/>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bookmarkStart w:id="82" w:name="_GoBack"/>
            <w:bookmarkEnd w:id="82"/>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930FF8" w:rsidRDefault="00930FF8" w:rsidP="009975A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Default="00930FF8" w:rsidP="009975AA">
            <w:pPr>
              <w:pStyle w:val="TAC"/>
              <w:spacing w:before="20" w:after="20"/>
              <w:ind w:left="57" w:right="57"/>
              <w:jc w:val="left"/>
              <w:rPr>
                <w:rFonts w:eastAsia="Malgun Gothic"/>
                <w:lang w:eastAsia="ko-KR"/>
              </w:rPr>
            </w:pPr>
            <w: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r>
              <w:rPr>
                <w:rFonts w:eastAsia="新細明體" w:hint="eastAsia"/>
                <w:lang w:eastAsia="zh-TW"/>
              </w:rPr>
              <w:t>A</w:t>
            </w:r>
            <w:r>
              <w:rPr>
                <w:rFonts w:eastAsia="新細明體"/>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新細明體" w:hint="eastAsia"/>
                <w:lang w:eastAsia="zh-TW"/>
              </w:rPr>
              <w:t>Y</w:t>
            </w:r>
            <w:r>
              <w:rPr>
                <w:rFonts w:eastAsia="新細明體"/>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bl>
    <w:p w14:paraId="3E229075" w14:textId="77777777" w:rsidR="00FD7710" w:rsidRDefault="00FD7710"/>
    <w:p w14:paraId="4F0CAFA5" w14:textId="77777777" w:rsidR="00FD7710" w:rsidRDefault="00CD240D">
      <w:r>
        <w:rPr>
          <w:b/>
          <w:bCs/>
        </w:rPr>
        <w:t xml:space="preserve">Summary </w:t>
      </w:r>
      <w:r>
        <w:rPr>
          <w:b/>
        </w:rPr>
        <w:t>5</w:t>
      </w:r>
      <w:r>
        <w:t>: TBD.</w:t>
      </w:r>
    </w:p>
    <w:p w14:paraId="34BB304C" w14:textId="77777777" w:rsidR="00FD7710" w:rsidRDefault="00CD240D">
      <w:r>
        <w:rPr>
          <w:b/>
          <w:bCs/>
        </w:rPr>
        <w:t xml:space="preserve">Proposal </w:t>
      </w:r>
      <w:r>
        <w:rPr>
          <w:b/>
        </w:rPr>
        <w:t>5</w:t>
      </w:r>
      <w:r>
        <w:t>: TBD.</w:t>
      </w:r>
    </w:p>
    <w:p w14:paraId="0C38A7E8" w14:textId="77777777" w:rsidR="00FD7710" w:rsidRDefault="00FD771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vivo (Stephen)" w:date="2023-04-18T18:07:00Z" w:initials="vivo">
    <w:p w14:paraId="7E3B05FA" w14:textId="77777777" w:rsidR="00472C40" w:rsidRDefault="00472C40">
      <w:pPr>
        <w:pStyle w:val="a5"/>
        <w:rPr>
          <w:lang w:eastAsia="zh-CN"/>
        </w:rPr>
      </w:pPr>
      <w:r>
        <w:rPr>
          <w:rFonts w:hint="eastAsia"/>
          <w:lang w:eastAsia="zh-CN"/>
        </w:rPr>
        <w:t>T</w:t>
      </w:r>
      <w:r>
        <w:rPr>
          <w:lang w:eastAsia="zh-CN"/>
        </w:rPr>
        <w:t>his should be Question 3</w:t>
      </w:r>
    </w:p>
  </w:comment>
  <w:comment w:id="33" w:author="Subin Narayanan (Nokia)" w:date="2023-04-19T08:07:00Z" w:initials="SN(">
    <w:p w14:paraId="099A7468" w14:textId="021688B5" w:rsidR="00472C40" w:rsidRPr="0046627B" w:rsidRDefault="00472C40">
      <w:pPr>
        <w:pStyle w:val="a5"/>
        <w:rPr>
          <w:lang/>
        </w:rPr>
      </w:pPr>
      <w:r>
        <w:rPr>
          <w:rStyle w:val="af1"/>
        </w:rPr>
        <w:annotationRef/>
      </w:r>
      <w:r>
        <w:rPr>
          <w:lang/>
        </w:rPr>
        <w:t>Thanks-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3B05FA" w15:done="0"/>
  <w15:commentEx w15:paraId="099A7468" w15:paraIdParent="7E3B05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1FC4" w16cex:dateUtc="2023-04-19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B05FA" w16cid:durableId="27E999A5"/>
  <w16cid:commentId w16cid:paraId="099A7468" w16cid:durableId="27EA1F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837A9" w14:textId="77777777" w:rsidR="00491255" w:rsidRDefault="00491255" w:rsidP="009975AA">
      <w:pPr>
        <w:spacing w:after="0" w:line="240" w:lineRule="auto"/>
      </w:pPr>
      <w:r>
        <w:separator/>
      </w:r>
    </w:p>
  </w:endnote>
  <w:endnote w:type="continuationSeparator" w:id="0">
    <w:p w14:paraId="79A54822" w14:textId="77777777" w:rsidR="00491255" w:rsidRDefault="00491255" w:rsidP="0099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AC1A4B" w14:textId="77777777" w:rsidR="00491255" w:rsidRDefault="00491255" w:rsidP="009975AA">
      <w:pPr>
        <w:spacing w:after="0" w:line="240" w:lineRule="auto"/>
      </w:pPr>
      <w:r>
        <w:separator/>
      </w:r>
    </w:p>
  </w:footnote>
  <w:footnote w:type="continuationSeparator" w:id="0">
    <w:p w14:paraId="3162F52D" w14:textId="77777777" w:rsidR="00491255" w:rsidRDefault="00491255" w:rsidP="00997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1711"/>
        </w:tabs>
        <w:ind w:left="1711" w:hanging="576"/>
      </w:pPr>
      <w:rPr>
        <w:rFonts w:ascii="Times New Roman" w:hAnsi="Times New Roman" w:hint="default"/>
        <w:b/>
        <w:i w:val="0"/>
        <w:sz w:val="24"/>
        <w:lang w:val="en-GB"/>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0"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2"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5"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9"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1"/>
  </w:num>
  <w:num w:numId="4">
    <w:abstractNumId w:val="8"/>
  </w:num>
  <w:num w:numId="5">
    <w:abstractNumId w:val="5"/>
  </w:num>
  <w:num w:numId="6">
    <w:abstractNumId w:val="16"/>
  </w:num>
  <w:num w:numId="7">
    <w:abstractNumId w:val="15"/>
  </w:num>
  <w:num w:numId="8">
    <w:abstractNumId w:val="6"/>
  </w:num>
  <w:num w:numId="9">
    <w:abstractNumId w:val="1"/>
  </w:num>
  <w:num w:numId="10">
    <w:abstractNumId w:val="19"/>
  </w:num>
  <w:num w:numId="11">
    <w:abstractNumId w:val="0"/>
  </w:num>
  <w:num w:numId="12">
    <w:abstractNumId w:val="18"/>
  </w:num>
  <w:num w:numId="13">
    <w:abstractNumId w:val="17"/>
  </w:num>
  <w:num w:numId="14">
    <w:abstractNumId w:val="9"/>
  </w:num>
  <w:num w:numId="15">
    <w:abstractNumId w:val="14"/>
  </w:num>
  <w:num w:numId="16">
    <w:abstractNumId w:val="4"/>
  </w:num>
  <w:num w:numId="17">
    <w:abstractNumId w:val="3"/>
  </w:num>
  <w:num w:numId="18">
    <w:abstractNumId w:val="12"/>
  </w:num>
  <w:num w:numId="19">
    <w:abstractNumId w:val="2"/>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vivo (Stephen)">
    <w15:presenceInfo w15:providerId="None" w15:userId="vivo (Stephen)"/>
  </w15:person>
  <w15:person w15:author="Subin Narayanan (Nokia)">
    <w15:presenceInfo w15:providerId="AD" w15:userId="S::subin.narayanan@nokia.com::f278a56b-9b3c-4de4-8acb-10d6a0216654"/>
  </w15:person>
  <w15:person w15:author="Ericsson Martin">
    <w15:presenceInfo w15:providerId="None" w15:userId="Ericsson Martin"/>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QUAUpEZKSwAAAA="/>
  </w:docVars>
  <w:rsids>
    <w:rsidRoot w:val="000B7BCF"/>
    <w:rsid w:val="00005BD6"/>
    <w:rsid w:val="00016557"/>
    <w:rsid w:val="00017636"/>
    <w:rsid w:val="00023531"/>
    <w:rsid w:val="00023C40"/>
    <w:rsid w:val="000271AA"/>
    <w:rsid w:val="000321CA"/>
    <w:rsid w:val="00033397"/>
    <w:rsid w:val="000340D4"/>
    <w:rsid w:val="00040095"/>
    <w:rsid w:val="00041F88"/>
    <w:rsid w:val="0005013C"/>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06F2E"/>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38ED"/>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16A4B"/>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4722"/>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6627B"/>
    <w:rsid w:val="00472C40"/>
    <w:rsid w:val="004752B2"/>
    <w:rsid w:val="00477455"/>
    <w:rsid w:val="0048594F"/>
    <w:rsid w:val="00491255"/>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0433"/>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B7778"/>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1516"/>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2D53"/>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32DC7"/>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D7E32"/>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0FF8"/>
    <w:rsid w:val="00935B8F"/>
    <w:rsid w:val="00936071"/>
    <w:rsid w:val="009376CD"/>
    <w:rsid w:val="00940212"/>
    <w:rsid w:val="00942EC2"/>
    <w:rsid w:val="00961B32"/>
    <w:rsid w:val="00962509"/>
    <w:rsid w:val="00966609"/>
    <w:rsid w:val="00970DB3"/>
    <w:rsid w:val="00974BB0"/>
    <w:rsid w:val="00975BCD"/>
    <w:rsid w:val="00981B24"/>
    <w:rsid w:val="00981E5A"/>
    <w:rsid w:val="009832E9"/>
    <w:rsid w:val="0098360E"/>
    <w:rsid w:val="009879D7"/>
    <w:rsid w:val="009928A9"/>
    <w:rsid w:val="00993666"/>
    <w:rsid w:val="009975AA"/>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79E"/>
    <w:rsid w:val="00A12DED"/>
    <w:rsid w:val="00A14E9B"/>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4FE4"/>
    <w:rsid w:val="00B2535C"/>
    <w:rsid w:val="00B27303"/>
    <w:rsid w:val="00B27DC6"/>
    <w:rsid w:val="00B42256"/>
    <w:rsid w:val="00B448D5"/>
    <w:rsid w:val="00B4580B"/>
    <w:rsid w:val="00B47FD1"/>
    <w:rsid w:val="00B50BF8"/>
    <w:rsid w:val="00B516BB"/>
    <w:rsid w:val="00B518BC"/>
    <w:rsid w:val="00B654B6"/>
    <w:rsid w:val="00B6642C"/>
    <w:rsid w:val="00B728F2"/>
    <w:rsid w:val="00B8403B"/>
    <w:rsid w:val="00B84DB2"/>
    <w:rsid w:val="00B8527A"/>
    <w:rsid w:val="00B95495"/>
    <w:rsid w:val="00BA565A"/>
    <w:rsid w:val="00BB2E15"/>
    <w:rsid w:val="00BB48F7"/>
    <w:rsid w:val="00BB4A05"/>
    <w:rsid w:val="00BC04E6"/>
    <w:rsid w:val="00BC1A92"/>
    <w:rsid w:val="00BC3555"/>
    <w:rsid w:val="00BC3788"/>
    <w:rsid w:val="00BD190F"/>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3DB"/>
    <w:rsid w:val="00C9068C"/>
    <w:rsid w:val="00C92967"/>
    <w:rsid w:val="00C932A8"/>
    <w:rsid w:val="00C934F8"/>
    <w:rsid w:val="00CA32B5"/>
    <w:rsid w:val="00CA3D0C"/>
    <w:rsid w:val="00CA654B"/>
    <w:rsid w:val="00CB0927"/>
    <w:rsid w:val="00CB0D2C"/>
    <w:rsid w:val="00CB3A20"/>
    <w:rsid w:val="00CB4E5C"/>
    <w:rsid w:val="00CB72B8"/>
    <w:rsid w:val="00CD240D"/>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39A"/>
    <w:rsid w:val="00DB0DB8"/>
    <w:rsid w:val="00DB1818"/>
    <w:rsid w:val="00DC2A87"/>
    <w:rsid w:val="00DC309B"/>
    <w:rsid w:val="00DC4DA2"/>
    <w:rsid w:val="00DC5261"/>
    <w:rsid w:val="00DD35BD"/>
    <w:rsid w:val="00DE0E7E"/>
    <w:rsid w:val="00DE25D2"/>
    <w:rsid w:val="00DE6761"/>
    <w:rsid w:val="00DF0D10"/>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273B"/>
    <w:rsid w:val="00EB535D"/>
    <w:rsid w:val="00EB5755"/>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07B"/>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875EC"/>
    <w:rsid w:val="00F91A68"/>
    <w:rsid w:val="00F941DF"/>
    <w:rsid w:val="00F96D38"/>
    <w:rsid w:val="00F9791F"/>
    <w:rsid w:val="00FA1266"/>
    <w:rsid w:val="00FB36FA"/>
    <w:rsid w:val="00FB7D29"/>
    <w:rsid w:val="00FC1192"/>
    <w:rsid w:val="00FD616D"/>
    <w:rsid w:val="00FD757F"/>
    <w:rsid w:val="00FD7710"/>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864E6D50-A53C-4DF6-B01B-BE7D6814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80">
    <w:name w:val="toc 8"/>
    <w:basedOn w:val="10"/>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頁首 字元"/>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件引導模式 字元"/>
    <w:basedOn w:val="a0"/>
    <w:link w:val="a3"/>
    <w:qFormat/>
    <w:rPr>
      <w:sz w:val="24"/>
      <w:szCs w:val="24"/>
      <w:lang w:eastAsia="en-US"/>
    </w:rPr>
  </w:style>
  <w:style w:type="character" w:customStyle="1" w:styleId="a8">
    <w:name w:val="註解方塊文字 字元"/>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0">
    <w:name w:val="標題 2 字元"/>
    <w:basedOn w:val="a0"/>
    <w:link w:val="2"/>
    <w:qFormat/>
    <w:rPr>
      <w:rFonts w:ascii="Arial" w:hAnsi="Arial"/>
      <w:sz w:val="32"/>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f3"/>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af3">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basedOn w:val="a0"/>
    <w:link w:val="af2"/>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a6">
    <w:name w:val="註解文字 字元"/>
    <w:basedOn w:val="a0"/>
    <w:link w:val="a5"/>
    <w:qFormat/>
    <w:rPr>
      <w:lang w:eastAsia="en-US"/>
    </w:rPr>
  </w:style>
  <w:style w:type="character" w:customStyle="1" w:styleId="ad">
    <w:name w:val="註解主旨 字元"/>
    <w:basedOn w:val="a6"/>
    <w:link w:val="ac"/>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0">
    <w:name w:val="標題 4 字元"/>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
    <w:name w:val="Unresolved Mention"/>
    <w:basedOn w:val="a0"/>
    <w:uiPriority w:val="99"/>
    <w:semiHidden/>
    <w:unhideWhenUsed/>
    <w:rsid w:val="00F3707B"/>
    <w:rPr>
      <w:color w:val="605E5C"/>
      <w:shd w:val="clear" w:color="auto" w:fill="E1DFDD"/>
    </w:rPr>
  </w:style>
  <w:style w:type="character" w:customStyle="1" w:styleId="Mention">
    <w:name w:val="Mention"/>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sangkyu.baek@samsung.com" TargetMode="External"/><Relationship Id="rId18" Type="http://schemas.openxmlformats.org/officeDocument/2006/relationships/hyperlink" Target="https://portal.3gpp.org/desktopmodules/Specifications/SpecificationDetails.aspx?specificationId=3191" TargetMode="External"/><Relationship Id="rId26" Type="http://schemas.openxmlformats.org/officeDocument/2006/relationships/hyperlink" Target="https://www.3gpp.org/ftp/TSG_RAN/WG2_RL2/TSGR2_121bis-e/Docs/R2-2302767.zip" TargetMode="External"/><Relationship Id="rId21" Type="http://schemas.openxmlformats.org/officeDocument/2006/relationships/hyperlink" Target="https://www.3gpp.org/ftp/tsg_ran/WG2_RL2/TSGR2_121bis-e/Docs/R2-2304154.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TSG_RAN/WG2_RL2/TSGR2_121bis-e/Docs/R2-2303967.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microsoft.com/office/2011/relationships/commentsExtended" Target="commentsExtended.xml"/><Relationship Id="rId29" Type="http://schemas.openxmlformats.org/officeDocument/2006/relationships/hyperlink" Target="https://www.3gpp.org/ftp/TSG_RAN/WG2_RL2/TSGR2_121bis-e/Docs/R2-230306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2768.zip" TargetMode="Externa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s://www.3gpp.org/ftp/TSG_RAN/WG2_RL2/TSGR2_121bis-e/Docs/R2-2303126.zip" TargetMode="External"/><Relationship Id="rId23" Type="http://schemas.openxmlformats.org/officeDocument/2006/relationships/hyperlink" Target="http://www.3gpp.org/ftp//tsg_ran/WG2_RL2/TSGR2_91bis/Docs//R2-154901.zip" TargetMode="External"/><Relationship Id="rId28" Type="http://schemas.openxmlformats.org/officeDocument/2006/relationships/hyperlink" Target="https://www.3gpp.org/ftp/TSG_RAN/WG2_RL2/TSGR2_121bis-e/Docs/R2-2302768.zip" TargetMode="External"/><Relationship Id="rId36"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hyperlink" Target="https://www.3gpp.org/ftp/TSG_RAN/WG2_RL2/TSGR2_121bis-e/Docs/R2-230396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2406.zip" TargetMode="External"/><Relationship Id="rId22" Type="http://schemas.openxmlformats.org/officeDocument/2006/relationships/hyperlink" Target="https://www.3gpp.org/ftp/Specs/archive/36_series/36.890/36890-d00.zip" TargetMode="External"/><Relationship Id="rId27" Type="http://schemas.openxmlformats.org/officeDocument/2006/relationships/hyperlink" Target="https://www.3gpp.org/ftp/Specs/archive/38_series/38.321/38321-h40.zip" TargetMode="External"/><Relationship Id="rId30" Type="http://schemas.openxmlformats.org/officeDocument/2006/relationships/hyperlink" Target="https://www.3gpp.org/ftp/Specs/archive/38_series/38.321/38321-h40.zip" TargetMode="External"/><Relationship Id="rId35"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5</Pages>
  <Words>8129</Words>
  <Characters>46336</Characters>
  <Application>Microsoft Office Word</Application>
  <DocSecurity>0</DocSecurity>
  <Lines>386</Lines>
  <Paragraphs>108</Paragraphs>
  <ScaleCrop>false</ScaleCrop>
  <Company>Nokia</Company>
  <LinksUpToDate>false</LinksUpToDate>
  <CharactersWithSpaces>5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Richie Zen(曾立至)</cp:lastModifiedBy>
  <cp:revision>3</cp:revision>
  <dcterms:created xsi:type="dcterms:W3CDTF">2023-04-19T05:34:00Z</dcterms:created>
  <dcterms:modified xsi:type="dcterms:W3CDTF">2023-04-1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